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15157" w14:textId="77777777" w:rsidR="003B6F63" w:rsidRDefault="003B6F63" w:rsidP="003B6F63">
      <w:pPr>
        <w:jc w:val="center"/>
        <w:rPr>
          <w:sz w:val="36"/>
          <w:szCs w:val="36"/>
        </w:rPr>
      </w:pPr>
      <w:r>
        <w:rPr>
          <w:sz w:val="36"/>
          <w:szCs w:val="36"/>
        </w:rPr>
        <w:t>Financial Engineering – 630</w:t>
      </w:r>
    </w:p>
    <w:p w14:paraId="2ECA7456" w14:textId="77777777" w:rsidR="003B6F63" w:rsidRDefault="003B6F63" w:rsidP="003B6F63">
      <w:pPr>
        <w:jc w:val="center"/>
        <w:rPr>
          <w:sz w:val="36"/>
          <w:szCs w:val="36"/>
        </w:rPr>
      </w:pPr>
      <w:r>
        <w:rPr>
          <w:sz w:val="36"/>
          <w:szCs w:val="36"/>
        </w:rPr>
        <w:t>Portfolio Theory and Applications</w:t>
      </w:r>
    </w:p>
    <w:p w14:paraId="1709E563" w14:textId="7D46C2BB" w:rsidR="006128B6" w:rsidRPr="006B0413" w:rsidRDefault="00000000" w:rsidP="00BB68CF">
      <w:pPr>
        <w:jc w:val="center"/>
        <w:rPr>
          <w:sz w:val="12"/>
          <w:szCs w:val="10"/>
        </w:rPr>
      </w:pPr>
    </w:p>
    <w:p w14:paraId="65D10577" w14:textId="6114B55A" w:rsidR="003B6F63" w:rsidRDefault="003B6F63" w:rsidP="003B6F63">
      <w:pPr>
        <w:jc w:val="center"/>
        <w:rPr>
          <w:sz w:val="28"/>
          <w:szCs w:val="28"/>
        </w:rPr>
      </w:pPr>
      <w:r>
        <w:rPr>
          <w:sz w:val="28"/>
          <w:szCs w:val="28"/>
        </w:rPr>
        <w:t>Completed By:</w:t>
      </w:r>
      <w:r w:rsidR="001E476D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Riley Heiman, Bryce Streeper</w:t>
      </w:r>
    </w:p>
    <w:p w14:paraId="05C8841B" w14:textId="727E337B" w:rsidR="003B6F63" w:rsidRDefault="003B6F63" w:rsidP="003B6F63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Advisor: </w:t>
      </w:r>
      <w:r w:rsidR="001E476D">
        <w:rPr>
          <w:sz w:val="28"/>
          <w:szCs w:val="28"/>
        </w:rPr>
        <w:t xml:space="preserve"> </w:t>
      </w:r>
      <w:r>
        <w:rPr>
          <w:sz w:val="28"/>
          <w:szCs w:val="28"/>
        </w:rPr>
        <w:t>Professor Papa Momar Ndiaye</w:t>
      </w:r>
    </w:p>
    <w:p w14:paraId="3A471615" w14:textId="4869E893" w:rsidR="006B0413" w:rsidRPr="006B0413" w:rsidRDefault="003B6F63" w:rsidP="006B0413">
      <w:pPr>
        <w:jc w:val="center"/>
        <w:rPr>
          <w:sz w:val="28"/>
          <w:szCs w:val="28"/>
        </w:rPr>
      </w:pPr>
      <w:r>
        <w:rPr>
          <w:sz w:val="28"/>
          <w:szCs w:val="28"/>
        </w:rPr>
        <w:t>Date:  12/13/2022</w:t>
      </w:r>
    </w:p>
    <w:p w14:paraId="26FDD52E" w14:textId="5426F7C6" w:rsidR="00101298" w:rsidRPr="006B0413" w:rsidRDefault="006B0413" w:rsidP="00BB68CF">
      <w:r w:rsidRPr="006B0413">
        <w:rPr>
          <w:u w:val="single"/>
        </w:rPr>
        <w:t>Final Note</w:t>
      </w:r>
      <w:r>
        <w:t xml:space="preserve">: </w:t>
      </w:r>
      <w:r w:rsidR="003B6F63">
        <w:t>T</w:t>
      </w:r>
      <w:r w:rsidR="00BB68CF">
        <w:t>here are multiple files in this folder</w:t>
      </w:r>
    </w:p>
    <w:p w14:paraId="4CB085AC" w14:textId="1ABB6798" w:rsidR="00101298" w:rsidRDefault="00101298" w:rsidP="00101298">
      <w:pPr>
        <w:pStyle w:val="ListParagraph"/>
        <w:numPr>
          <w:ilvl w:val="0"/>
          <w:numId w:val="2"/>
        </w:numPr>
      </w:pPr>
      <w:r w:rsidRPr="00101298">
        <w:rPr>
          <w:b/>
          <w:bCs/>
          <w:color w:val="4472C4" w:themeColor="accent1"/>
        </w:rPr>
        <w:t>FE-630</w:t>
      </w:r>
      <w:r w:rsidRPr="00101298">
        <w:rPr>
          <w:color w:val="4472C4" w:themeColor="accent1"/>
        </w:rPr>
        <w:t xml:space="preserve"> </w:t>
      </w:r>
      <w:r w:rsidR="006B0413" w:rsidRPr="006B0413">
        <w:rPr>
          <w:b/>
          <w:bCs/>
          <w:color w:val="4472C4" w:themeColor="accent1"/>
        </w:rPr>
        <w:t>P</w:t>
      </w:r>
      <w:r w:rsidRPr="006B0413">
        <w:rPr>
          <w:b/>
          <w:bCs/>
          <w:color w:val="4472C4" w:themeColor="accent1"/>
        </w:rPr>
        <w:t>roject</w:t>
      </w:r>
      <w:r>
        <w:t xml:space="preserve"> is the final presentation</w:t>
      </w:r>
      <w:r w:rsidR="006B0413">
        <w:t>.</w:t>
      </w:r>
    </w:p>
    <w:p w14:paraId="30A2E983" w14:textId="77777777" w:rsidR="006B0413" w:rsidRPr="006B0413" w:rsidRDefault="006B0413" w:rsidP="006B0413">
      <w:pPr>
        <w:pStyle w:val="ListParagraph"/>
        <w:rPr>
          <w:sz w:val="14"/>
          <w:szCs w:val="12"/>
        </w:rPr>
      </w:pPr>
    </w:p>
    <w:p w14:paraId="7C874734" w14:textId="6F1E8F43" w:rsidR="006B0413" w:rsidRDefault="00101298" w:rsidP="00101298">
      <w:pPr>
        <w:pStyle w:val="ListParagraph"/>
        <w:numPr>
          <w:ilvl w:val="0"/>
          <w:numId w:val="2"/>
        </w:numPr>
      </w:pPr>
      <w:r w:rsidRPr="00101298">
        <w:rPr>
          <w:b/>
          <w:bCs/>
          <w:color w:val="C00000"/>
        </w:rPr>
        <w:t>Python</w:t>
      </w:r>
      <w:r>
        <w:rPr>
          <w:b/>
          <w:bCs/>
          <w:color w:val="C00000"/>
        </w:rPr>
        <w:t xml:space="preserve"> </w:t>
      </w:r>
      <w:r>
        <w:t xml:space="preserve">is a folder </w:t>
      </w:r>
      <w:r w:rsidR="006B0413">
        <w:t>representing</w:t>
      </w:r>
      <w:r>
        <w:t xml:space="preserve"> the </w:t>
      </w:r>
      <w:r w:rsidR="006B0413">
        <w:t xml:space="preserve">Jupiter notebooks, which can reproduce our results from start to finish. </w:t>
      </w:r>
    </w:p>
    <w:p w14:paraId="6CC3A18E" w14:textId="77777777" w:rsidR="006B0413" w:rsidRDefault="006B0413" w:rsidP="006B0413">
      <w:pPr>
        <w:pStyle w:val="ListParagraph"/>
      </w:pPr>
    </w:p>
    <w:p w14:paraId="7BC009A1" w14:textId="0A71660A" w:rsidR="00101298" w:rsidRDefault="006B0413" w:rsidP="006B0413">
      <w:pPr>
        <w:pStyle w:val="ListParagraph"/>
        <w:numPr>
          <w:ilvl w:val="1"/>
          <w:numId w:val="2"/>
        </w:numPr>
      </w:pPr>
      <w:r>
        <w:t xml:space="preserve">The python notebook </w:t>
      </w:r>
      <w:r w:rsidRPr="006B0413">
        <w:rPr>
          <w:i/>
          <w:iCs/>
          <w:color w:val="70AD47" w:themeColor="accent6"/>
        </w:rPr>
        <w:t>FE_630_Final_Project</w:t>
      </w:r>
      <w:r w:rsidRPr="006B0413">
        <w:rPr>
          <w:color w:val="70AD47" w:themeColor="accent6"/>
        </w:rPr>
        <w:t xml:space="preserve">  </w:t>
      </w:r>
      <w:r>
        <w:t xml:space="preserve">represents the data collection, optimization, and rolling window. </w:t>
      </w:r>
    </w:p>
    <w:p w14:paraId="3B6431C0" w14:textId="77777777" w:rsidR="006B0413" w:rsidRDefault="006B0413" w:rsidP="006B0413">
      <w:pPr>
        <w:pStyle w:val="ListParagraph"/>
        <w:ind w:left="1440"/>
      </w:pPr>
    </w:p>
    <w:p w14:paraId="787BD3A4" w14:textId="59A2636B" w:rsidR="006B0413" w:rsidRDefault="006B0413" w:rsidP="006B0413">
      <w:pPr>
        <w:pStyle w:val="ListParagraph"/>
        <w:numPr>
          <w:ilvl w:val="1"/>
          <w:numId w:val="2"/>
        </w:numPr>
      </w:pPr>
      <w:r>
        <w:t xml:space="preserve">The python notebook </w:t>
      </w:r>
      <w:r w:rsidRPr="006B0413">
        <w:rPr>
          <w:i/>
          <w:iCs/>
          <w:color w:val="70AD47" w:themeColor="accent6"/>
        </w:rPr>
        <w:t>E</w:t>
      </w:r>
      <w:r>
        <w:rPr>
          <w:i/>
          <w:iCs/>
          <w:color w:val="70AD47" w:themeColor="accent6"/>
        </w:rPr>
        <w:t xml:space="preserve">DA </w:t>
      </w:r>
      <w:r>
        <w:t>stands for Exploratory Data Analysis. The purpose of this notebook is to generate histograms and time series for our final presentation.</w:t>
      </w:r>
    </w:p>
    <w:p w14:paraId="7D342983" w14:textId="45CCDD62" w:rsidR="001E476D" w:rsidRDefault="006B0413" w:rsidP="00BB68CF"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46424A48" wp14:editId="2E94904A">
                <wp:simplePos x="0" y="0"/>
                <wp:positionH relativeFrom="margin">
                  <wp:posOffset>476250</wp:posOffset>
                </wp:positionH>
                <wp:positionV relativeFrom="paragraph">
                  <wp:posOffset>122555</wp:posOffset>
                </wp:positionV>
                <wp:extent cx="5139690" cy="2122170"/>
                <wp:effectExtent l="19050" t="19050" r="22860" b="1143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39690" cy="2122170"/>
                          <a:chOff x="0" y="0"/>
                          <a:chExt cx="5474335" cy="2312670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/>
                          <a:srcRect r="21538" b="4709"/>
                          <a:stretch/>
                        </pic:blipFill>
                        <pic:spPr bwMode="auto">
                          <a:xfrm>
                            <a:off x="0" y="0"/>
                            <a:ext cx="5474335" cy="2312670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" name="Rectangle 2"/>
                        <wps:cNvSpPr/>
                        <wps:spPr>
                          <a:xfrm>
                            <a:off x="233083" y="1676400"/>
                            <a:ext cx="1056005" cy="33083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233083" y="1367118"/>
                            <a:ext cx="1049020" cy="276860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A171B1" id="Group 4" o:spid="_x0000_s1026" style="position:absolute;margin-left:37.5pt;margin-top:9.65pt;width:404.7pt;height:167.1pt;z-index:251661312;mso-position-horizontal-relative:margin;mso-width-relative:margin;mso-height-relative:margin" coordsize="54743,231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Graphical user interface, text, application&#10;&#10;Description automatically generated" style="position:absolute;width:54743;height:231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" stroked="t" strokecolor="#a5a5a5 [2092]" strokeweight="1.5pt">
                  <v:imagedata r:id="rId6" o:title="Graphical user interface, text, application&#10;&#10;Description automatically generated" cropbottom="3086f" cropright="14115f"/>
                  <v:path arrowok="t"/>
                </v:shape>
                <v:rect id="Rectangle 2" o:spid="_x0000_s1028" style="position:absolute;left:2330;top:16764;width:10560;height:33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" filled="f" strokecolor="#4472c4 [3204]" strokeweight="2.25pt"/>
                <v:rect id="Rectangle 3" o:spid="_x0000_s1029" style="position:absolute;left:2330;top:13671;width:10491;height:27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" filled="f" strokecolor="#c00000" strokeweight="2.25pt"/>
                <w10:wrap anchorx="margin"/>
              </v:group>
            </w:pict>
          </mc:Fallback>
        </mc:AlternateContent>
      </w:r>
    </w:p>
    <w:p w14:paraId="7A044E63" w14:textId="5B6A7857" w:rsidR="001E476D" w:rsidRDefault="001E476D" w:rsidP="00BB68CF"/>
    <w:p w14:paraId="43587A74" w14:textId="53913721" w:rsidR="001E476D" w:rsidRDefault="001E476D" w:rsidP="00BB68CF"/>
    <w:p w14:paraId="6A2FB26F" w14:textId="5CC56891" w:rsidR="003B6F63" w:rsidRDefault="003B6F63" w:rsidP="003B6F63"/>
    <w:p w14:paraId="1C4979D0" w14:textId="77777777" w:rsidR="003B6F63" w:rsidRDefault="003B6F63" w:rsidP="003B6F63"/>
    <w:p w14:paraId="1F911687" w14:textId="39022110" w:rsidR="00BB68CF" w:rsidRDefault="00BB68CF" w:rsidP="00BB68CF"/>
    <w:p w14:paraId="21BB3A8E" w14:textId="566075B5" w:rsidR="006B0413" w:rsidRDefault="006B0413" w:rsidP="00BB68CF"/>
    <w:p w14:paraId="4D9079B1" w14:textId="3A996C71" w:rsidR="006B0413" w:rsidRDefault="006B0413" w:rsidP="00BB68CF"/>
    <w:p w14:paraId="1E209CD4" w14:textId="77777777" w:rsidR="006B0413" w:rsidRDefault="006B0413" w:rsidP="006B0413">
      <w:pPr>
        <w:jc w:val="center"/>
        <w:rPr>
          <w:u w:val="single"/>
        </w:rPr>
      </w:pPr>
    </w:p>
    <w:p w14:paraId="2FEFE083" w14:textId="54E63232" w:rsidR="006B0413" w:rsidRDefault="006B0413" w:rsidP="006B0413">
      <w:pPr>
        <w:jc w:val="center"/>
        <w:rPr>
          <w:u w:val="single"/>
        </w:rPr>
      </w:pPr>
      <w:r>
        <w:rPr>
          <w:u w:val="single"/>
        </w:rPr>
        <w:t>Thank you</w:t>
      </w:r>
    </w:p>
    <w:p w14:paraId="227C09DB" w14:textId="3435E60E" w:rsidR="006B0413" w:rsidRPr="00695361" w:rsidRDefault="006B0413" w:rsidP="00BB68CF">
      <w:r>
        <w:t xml:space="preserve">The final project was a direct application of portfolio theory. Although it was challenging, it provided hands-on experience programming in Python, and analyzing market data. </w:t>
      </w:r>
      <w:r w:rsidR="00695361">
        <w:t xml:space="preserve">We appreciate the support provided throughout the semester. </w:t>
      </w:r>
    </w:p>
    <w:p w14:paraId="1D378096" w14:textId="171F6A72" w:rsidR="006B0413" w:rsidRDefault="006B0413" w:rsidP="00695361">
      <w:r>
        <w:t xml:space="preserve">Sincerely, </w:t>
      </w:r>
    </w:p>
    <w:p w14:paraId="2E897F3D" w14:textId="4CC5A20A" w:rsidR="006B0413" w:rsidRDefault="006B0413" w:rsidP="00695361">
      <w:r>
        <w:t xml:space="preserve">-Bryce &amp; Riley </w:t>
      </w:r>
    </w:p>
    <w:sectPr w:rsidR="006B04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06D04"/>
    <w:multiLevelType w:val="hybridMultilevel"/>
    <w:tmpl w:val="FD60E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ED2106"/>
    <w:multiLevelType w:val="hybridMultilevel"/>
    <w:tmpl w:val="412CA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1730296">
    <w:abstractNumId w:val="1"/>
  </w:num>
  <w:num w:numId="2" w16cid:durableId="4697916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sjQzNTS1NDAwNDFW0lEKTi0uzszPAykwqgUA8NricCwAAAA="/>
  </w:docVars>
  <w:rsids>
    <w:rsidRoot w:val="00BB68CF"/>
    <w:rsid w:val="00101298"/>
    <w:rsid w:val="001E476D"/>
    <w:rsid w:val="003948ED"/>
    <w:rsid w:val="003A2E44"/>
    <w:rsid w:val="003B6F63"/>
    <w:rsid w:val="004052D1"/>
    <w:rsid w:val="00675A6B"/>
    <w:rsid w:val="00695361"/>
    <w:rsid w:val="006B0413"/>
    <w:rsid w:val="00BB68CF"/>
    <w:rsid w:val="00F17300"/>
    <w:rsid w:val="00F73BFB"/>
    <w:rsid w:val="00FC0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9086135"/>
  <w14:defaultImageDpi w14:val="32767"/>
  <w15:chartTrackingRefBased/>
  <w15:docId w15:val="{53162FBF-11E7-4DC9-AA56-56DD96372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6F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37</Words>
  <Characters>787</Characters>
  <Application>Microsoft Office Word</Application>
  <DocSecurity>0</DocSecurity>
  <Lines>6</Lines>
  <Paragraphs>1</Paragraphs>
  <ScaleCrop>false</ScaleCrop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ley Heiman</dc:creator>
  <cp:keywords/>
  <dc:description/>
  <cp:lastModifiedBy>Riley Heiman</cp:lastModifiedBy>
  <cp:revision>6</cp:revision>
  <dcterms:created xsi:type="dcterms:W3CDTF">2022-12-13T18:16:00Z</dcterms:created>
  <dcterms:modified xsi:type="dcterms:W3CDTF">2022-12-13T18:32:00Z</dcterms:modified>
</cp:coreProperties>
</file>